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B72CB" w14:textId="77777777" w:rsidR="00C9345B" w:rsidRDefault="00C9345B" w:rsidP="00C9345B">
      <w:pPr>
        <w:spacing w:line="480" w:lineRule="auto"/>
        <w:jc w:val="center"/>
        <w:rPr>
          <w:rFonts w:ascii="Times New Roman" w:hAnsi="Times New Roman"/>
        </w:rPr>
      </w:pPr>
      <w:bookmarkStart w:id="0" w:name="_GoBack"/>
      <w:bookmarkEnd w:id="0"/>
    </w:p>
    <w:p w14:paraId="695B72CC" w14:textId="77777777" w:rsidR="00C9345B" w:rsidRDefault="00C9345B" w:rsidP="00C9345B">
      <w:pPr>
        <w:spacing w:line="480" w:lineRule="auto"/>
        <w:jc w:val="center"/>
        <w:rPr>
          <w:rFonts w:ascii="Times New Roman" w:hAnsi="Times New Roman"/>
        </w:rPr>
      </w:pPr>
    </w:p>
    <w:p w14:paraId="695B72D2" w14:textId="77777777" w:rsidR="00C9345B" w:rsidRDefault="00C9345B" w:rsidP="0035053D">
      <w:pPr>
        <w:spacing w:line="480" w:lineRule="auto"/>
        <w:jc w:val="center"/>
        <w:rPr>
          <w:rFonts w:ascii="Times New Roman" w:hAnsi="Times New Roman"/>
        </w:rPr>
      </w:pPr>
    </w:p>
    <w:p w14:paraId="782832B2" w14:textId="4868097C" w:rsidR="0035053D" w:rsidRDefault="004B66F1" w:rsidP="00C9345B">
      <w:pPr>
        <w:spacing w:line="480" w:lineRule="auto"/>
        <w:jc w:val="center"/>
        <w:rPr>
          <w:rFonts w:ascii="Times New Roman" w:hAnsi="Times New Roman"/>
          <w:b/>
        </w:rPr>
      </w:pPr>
      <w:r>
        <w:rPr>
          <w:rFonts w:ascii="Times New Roman" w:hAnsi="Times New Roman"/>
          <w:b/>
        </w:rPr>
        <w:t>Reflection: GCU Code of Conduct</w:t>
      </w:r>
    </w:p>
    <w:p w14:paraId="2B5739E7" w14:textId="77777777" w:rsidR="0035053D" w:rsidRDefault="0035053D" w:rsidP="00C9345B">
      <w:pPr>
        <w:spacing w:line="480" w:lineRule="auto"/>
        <w:jc w:val="center"/>
        <w:rPr>
          <w:rFonts w:ascii="Times New Roman" w:hAnsi="Times New Roman"/>
        </w:rPr>
      </w:pPr>
    </w:p>
    <w:p w14:paraId="695B72D3" w14:textId="7F4866E3" w:rsidR="00C9345B" w:rsidRDefault="00C9345B" w:rsidP="00C9345B">
      <w:pPr>
        <w:spacing w:line="480" w:lineRule="auto"/>
        <w:jc w:val="center"/>
        <w:rPr>
          <w:rFonts w:ascii="Times New Roman" w:hAnsi="Times New Roman"/>
        </w:rPr>
      </w:pPr>
      <w:r>
        <w:rPr>
          <w:rFonts w:ascii="Times New Roman" w:hAnsi="Times New Roman"/>
        </w:rPr>
        <w:t>Student A. Sample</w:t>
      </w:r>
    </w:p>
    <w:p w14:paraId="37F715AB" w14:textId="16809AB6" w:rsidR="0035053D" w:rsidRDefault="0035053D" w:rsidP="00C9345B">
      <w:pPr>
        <w:spacing w:line="480" w:lineRule="auto"/>
        <w:jc w:val="center"/>
        <w:rPr>
          <w:rFonts w:ascii="Times New Roman" w:hAnsi="Times New Roman"/>
        </w:rPr>
      </w:pPr>
      <w:r>
        <w:rPr>
          <w:rFonts w:ascii="Times New Roman" w:hAnsi="Times New Roman"/>
        </w:rPr>
        <w:t xml:space="preserve">College Name, </w:t>
      </w:r>
      <w:r w:rsidR="00C9345B">
        <w:rPr>
          <w:rFonts w:ascii="Times New Roman" w:hAnsi="Times New Roman"/>
        </w:rPr>
        <w:t>Grand Canyon University</w:t>
      </w:r>
    </w:p>
    <w:p w14:paraId="00DD69B5" w14:textId="41A5AEFA" w:rsidR="00663134" w:rsidRDefault="004B66F1" w:rsidP="00C9345B">
      <w:pPr>
        <w:spacing w:line="480" w:lineRule="auto"/>
        <w:jc w:val="center"/>
        <w:rPr>
          <w:rFonts w:ascii="Times New Roman" w:hAnsi="Times New Roman"/>
        </w:rPr>
      </w:pPr>
      <w:r>
        <w:rPr>
          <w:rFonts w:ascii="Times New Roman" w:hAnsi="Times New Roman"/>
        </w:rPr>
        <w:t>UNV-103: University Success</w:t>
      </w:r>
    </w:p>
    <w:p w14:paraId="695B72D4" w14:textId="24051101" w:rsidR="00C9345B" w:rsidRDefault="004B66F1" w:rsidP="00C9345B">
      <w:pPr>
        <w:spacing w:line="480" w:lineRule="auto"/>
        <w:jc w:val="center"/>
        <w:rPr>
          <w:rFonts w:ascii="Times New Roman" w:hAnsi="Times New Roman"/>
        </w:rPr>
      </w:pPr>
      <w:r>
        <w:rPr>
          <w:rFonts w:ascii="Times New Roman" w:hAnsi="Times New Roman"/>
        </w:rPr>
        <w:t>Instructor Neel</w:t>
      </w:r>
    </w:p>
    <w:p w14:paraId="695B72D5" w14:textId="1322187B" w:rsidR="00B053D6" w:rsidRDefault="00663134" w:rsidP="00B053D6">
      <w:pPr>
        <w:spacing w:line="480" w:lineRule="auto"/>
        <w:jc w:val="center"/>
        <w:rPr>
          <w:rFonts w:ascii="Times New Roman" w:hAnsi="Times New Roman"/>
        </w:rPr>
        <w:sectPr w:rsidR="00B053D6" w:rsidSect="00234456">
          <w:headerReference w:type="even" r:id="rId10"/>
          <w:headerReference w:type="default" r:id="rId11"/>
          <w:headerReference w:type="first" r:id="rId12"/>
          <w:pgSz w:w="12240" w:h="15840" w:code="1"/>
          <w:pgMar w:top="1440" w:right="1440" w:bottom="1440" w:left="1440" w:header="720" w:footer="720" w:gutter="0"/>
          <w:pgNumType w:start="1"/>
          <w:cols w:space="720"/>
          <w:docGrid w:linePitch="326"/>
        </w:sectPr>
      </w:pPr>
      <w:r>
        <w:rPr>
          <w:rFonts w:ascii="Times New Roman" w:hAnsi="Times New Roman"/>
        </w:rPr>
        <w:t xml:space="preserve">Assignment Due </w:t>
      </w:r>
      <w:r w:rsidR="00C9345B">
        <w:rPr>
          <w:rFonts w:ascii="Times New Roman" w:hAnsi="Times New Roman"/>
        </w:rPr>
        <w:t>Date</w:t>
      </w:r>
      <w:r w:rsidR="005A0EBF">
        <w:rPr>
          <w:rFonts w:ascii="Times New Roman" w:hAnsi="Times New Roman"/>
        </w:rPr>
        <w:br/>
      </w:r>
    </w:p>
    <w:p w14:paraId="695B72D8" w14:textId="28572E1F" w:rsidR="00C9345B" w:rsidRPr="00162E95" w:rsidRDefault="003A5E75" w:rsidP="00BB54B8">
      <w:pPr>
        <w:spacing w:line="480" w:lineRule="auto"/>
        <w:jc w:val="center"/>
        <w:rPr>
          <w:rFonts w:ascii="Times New Roman" w:hAnsi="Times New Roman"/>
          <w:b/>
        </w:rPr>
      </w:pPr>
      <w:r>
        <w:rPr>
          <w:rFonts w:ascii="Times New Roman" w:hAnsi="Times New Roman"/>
          <w:b/>
        </w:rPr>
        <w:lastRenderedPageBreak/>
        <w:t>GCU Code of Conduct</w:t>
      </w:r>
      <w:r w:rsidR="00212452">
        <w:rPr>
          <w:rFonts w:ascii="Times New Roman" w:hAnsi="Times New Roman"/>
          <w:b/>
        </w:rPr>
        <w:t xml:space="preserve"> and Academic Standards</w:t>
      </w:r>
    </w:p>
    <w:p w14:paraId="695B72D9" w14:textId="1444AAEF" w:rsidR="00337D20" w:rsidRDefault="00404606" w:rsidP="00162E95">
      <w:pPr>
        <w:spacing w:line="480" w:lineRule="auto"/>
        <w:ind w:firstLine="720"/>
        <w:rPr>
          <w:rFonts w:ascii="Times New Roman" w:hAnsi="Times New Roman"/>
        </w:rPr>
      </w:pPr>
      <w:r>
        <w:rPr>
          <w:rFonts w:ascii="Times New Roman" w:hAnsi="Times New Roman"/>
        </w:rPr>
        <w:t xml:space="preserve">Insert </w:t>
      </w:r>
      <w:r w:rsidR="000713C3">
        <w:rPr>
          <w:rFonts w:ascii="Times New Roman" w:hAnsi="Times New Roman"/>
        </w:rPr>
        <w:t>2-3 sentences here</w:t>
      </w:r>
      <w:r w:rsidR="0038109B">
        <w:rPr>
          <w:rFonts w:ascii="Times New Roman" w:hAnsi="Times New Roman"/>
        </w:rPr>
        <w:t xml:space="preserve"> (optional)</w:t>
      </w:r>
      <w:r>
        <w:rPr>
          <w:rFonts w:ascii="Times New Roman" w:hAnsi="Times New Roman"/>
        </w:rPr>
        <w:t xml:space="preserve"> if you want to provide a quick intro </w:t>
      </w:r>
      <w:r w:rsidR="0038109B">
        <w:rPr>
          <w:rFonts w:ascii="Times New Roman" w:hAnsi="Times New Roman"/>
        </w:rPr>
        <w:t>for</w:t>
      </w:r>
      <w:r>
        <w:rPr>
          <w:rFonts w:ascii="Times New Roman" w:hAnsi="Times New Roman"/>
        </w:rPr>
        <w:t xml:space="preserve"> this paper</w:t>
      </w:r>
      <w:r w:rsidR="000628C3">
        <w:rPr>
          <w:rFonts w:ascii="Times New Roman" w:hAnsi="Times New Roman"/>
        </w:rPr>
        <w:t>. O</w:t>
      </w:r>
      <w:r>
        <w:rPr>
          <w:rFonts w:ascii="Times New Roman" w:hAnsi="Times New Roman"/>
        </w:rPr>
        <w:t>therwise</w:t>
      </w:r>
      <w:r w:rsidR="000628C3">
        <w:rPr>
          <w:rFonts w:ascii="Times New Roman" w:hAnsi="Times New Roman"/>
        </w:rPr>
        <w:t>,</w:t>
      </w:r>
      <w:r>
        <w:rPr>
          <w:rFonts w:ascii="Times New Roman" w:hAnsi="Times New Roman"/>
        </w:rPr>
        <w:t xml:space="preserve"> delete t</w:t>
      </w:r>
      <w:r w:rsidR="000628C3">
        <w:rPr>
          <w:rFonts w:ascii="Times New Roman" w:hAnsi="Times New Roman"/>
        </w:rPr>
        <w:t>hese sentences</w:t>
      </w:r>
      <w:r w:rsidR="0038109B">
        <w:rPr>
          <w:rFonts w:ascii="Times New Roman" w:hAnsi="Times New Roman"/>
        </w:rPr>
        <w:t xml:space="preserve"> but leave the</w:t>
      </w:r>
      <w:r w:rsidR="00CC0C02">
        <w:rPr>
          <w:rFonts w:ascii="Times New Roman" w:hAnsi="Times New Roman"/>
        </w:rPr>
        <w:t xml:space="preserve"> Level 1 </w:t>
      </w:r>
      <w:r w:rsidR="0038109B">
        <w:rPr>
          <w:rFonts w:ascii="Times New Roman" w:hAnsi="Times New Roman"/>
        </w:rPr>
        <w:t>heading above.</w:t>
      </w:r>
      <w:r w:rsidR="000628C3">
        <w:rPr>
          <w:rFonts w:ascii="Times New Roman" w:hAnsi="Times New Roman"/>
        </w:rPr>
        <w:t xml:space="preserve"> Intro’s are helpful in describing the purpose of the paper and stirring up interest in the reader for what is to come.</w:t>
      </w:r>
      <w:r w:rsidR="003D397C">
        <w:rPr>
          <w:rFonts w:ascii="Times New Roman" w:hAnsi="Times New Roman"/>
        </w:rPr>
        <w:t xml:space="preserve"> This is a </w:t>
      </w:r>
      <w:r w:rsidR="007A0D46">
        <w:rPr>
          <w:rFonts w:ascii="Times New Roman" w:hAnsi="Times New Roman"/>
        </w:rPr>
        <w:t>4-paragraph</w:t>
      </w:r>
      <w:r w:rsidR="003D397C">
        <w:rPr>
          <w:rFonts w:ascii="Times New Roman" w:hAnsi="Times New Roman"/>
        </w:rPr>
        <w:t xml:space="preserve"> essay, but </w:t>
      </w:r>
      <w:r w:rsidR="00036624">
        <w:rPr>
          <w:rFonts w:ascii="Times New Roman" w:hAnsi="Times New Roman"/>
        </w:rPr>
        <w:t xml:space="preserve">you may end up with </w:t>
      </w:r>
      <w:r w:rsidR="00FE2B5C">
        <w:rPr>
          <w:rFonts w:ascii="Times New Roman" w:hAnsi="Times New Roman"/>
        </w:rPr>
        <w:t>5</w:t>
      </w:r>
      <w:r w:rsidR="00036624">
        <w:rPr>
          <w:rFonts w:ascii="Times New Roman" w:hAnsi="Times New Roman"/>
        </w:rPr>
        <w:t xml:space="preserve">-6 paragraphs which will work well. </w:t>
      </w:r>
    </w:p>
    <w:p w14:paraId="695B72DC" w14:textId="606EC7E9" w:rsidR="00290F40" w:rsidRPr="00EC0BE3" w:rsidRDefault="000713C3" w:rsidP="00290F40">
      <w:pPr>
        <w:spacing w:line="480" w:lineRule="auto"/>
        <w:rPr>
          <w:rFonts w:ascii="Times New Roman" w:hAnsi="Times New Roman"/>
          <w:b/>
        </w:rPr>
      </w:pPr>
      <w:r>
        <w:rPr>
          <w:rFonts w:ascii="Times New Roman" w:hAnsi="Times New Roman"/>
          <w:b/>
        </w:rPr>
        <w:t>Academic Integrity Violations</w:t>
      </w:r>
    </w:p>
    <w:p w14:paraId="695B72DD" w14:textId="4026ED6E" w:rsidR="00290F40" w:rsidRDefault="00D627C8" w:rsidP="00F260E2">
      <w:pPr>
        <w:spacing w:line="480" w:lineRule="auto"/>
        <w:ind w:firstLine="720"/>
        <w:rPr>
          <w:rFonts w:ascii="Times New Roman" w:hAnsi="Times New Roman"/>
        </w:rPr>
      </w:pPr>
      <w:r>
        <w:rPr>
          <w:rFonts w:ascii="Times New Roman" w:hAnsi="Times New Roman"/>
        </w:rPr>
        <w:t xml:space="preserve">Select </w:t>
      </w:r>
      <w:r w:rsidR="00492A72">
        <w:rPr>
          <w:rFonts w:ascii="Times New Roman" w:hAnsi="Times New Roman"/>
        </w:rPr>
        <w:t xml:space="preserve">and describe </w:t>
      </w:r>
      <w:r>
        <w:rPr>
          <w:rFonts w:ascii="Times New Roman" w:hAnsi="Times New Roman"/>
        </w:rPr>
        <w:t>two academic integrity violations as found in the GCU Policy Handbook</w:t>
      </w:r>
      <w:r w:rsidR="00492A72">
        <w:rPr>
          <w:rFonts w:ascii="Times New Roman" w:hAnsi="Times New Roman"/>
        </w:rPr>
        <w:t xml:space="preserve">. Please paraphrase the </w:t>
      </w:r>
      <w:r w:rsidR="00FB32F8">
        <w:rPr>
          <w:rFonts w:ascii="Times New Roman" w:hAnsi="Times New Roman"/>
        </w:rPr>
        <w:t xml:space="preserve">academic </w:t>
      </w:r>
      <w:r w:rsidR="00492A72">
        <w:rPr>
          <w:rFonts w:ascii="Times New Roman" w:hAnsi="Times New Roman"/>
        </w:rPr>
        <w:t>violations (put into your own words) and</w:t>
      </w:r>
      <w:r w:rsidR="00FB32F8">
        <w:rPr>
          <w:rFonts w:ascii="Times New Roman" w:hAnsi="Times New Roman"/>
        </w:rPr>
        <w:t xml:space="preserve"> then provide two specific examples of what these violations could look like in real life. Avoid using plagiarism as one of your violations since you will be including that in a different paragraph.</w:t>
      </w:r>
    </w:p>
    <w:p w14:paraId="695B72DE" w14:textId="069D3F09" w:rsidR="00290F40" w:rsidRPr="00EC0BE3" w:rsidRDefault="000713C3" w:rsidP="00290F40">
      <w:pPr>
        <w:spacing w:line="480" w:lineRule="auto"/>
        <w:rPr>
          <w:rFonts w:ascii="Times New Roman" w:hAnsi="Times New Roman"/>
          <w:b/>
        </w:rPr>
      </w:pPr>
      <w:r>
        <w:rPr>
          <w:rFonts w:ascii="Times New Roman" w:hAnsi="Times New Roman"/>
          <w:b/>
        </w:rPr>
        <w:t>Code of Conduct Violations</w:t>
      </w:r>
    </w:p>
    <w:p w14:paraId="62262529" w14:textId="368807FB" w:rsidR="007A7B13" w:rsidRDefault="007A7B13" w:rsidP="00FE2B5C">
      <w:pPr>
        <w:pStyle w:val="BodyText2"/>
        <w:rPr>
          <w:rFonts w:ascii="Times New Roman" w:hAnsi="Times New Roman"/>
        </w:rPr>
      </w:pPr>
      <w:r>
        <w:rPr>
          <w:rFonts w:ascii="Times New Roman" w:hAnsi="Times New Roman"/>
        </w:rPr>
        <w:tab/>
        <w:t xml:space="preserve">Select and describe two </w:t>
      </w:r>
      <w:r w:rsidR="0037423E">
        <w:rPr>
          <w:rFonts w:ascii="Times New Roman" w:hAnsi="Times New Roman"/>
        </w:rPr>
        <w:t>code of conduct</w:t>
      </w:r>
      <w:r>
        <w:rPr>
          <w:rFonts w:ascii="Times New Roman" w:hAnsi="Times New Roman"/>
        </w:rPr>
        <w:t xml:space="preserve"> violations as found in the GCU Policy Handbook. Please paraphrase the violations (put into your own words) and then provide two specific examples of what these violations could look like in real life. </w:t>
      </w:r>
      <w:r w:rsidR="004A1F49">
        <w:rPr>
          <w:rFonts w:ascii="Times New Roman" w:hAnsi="Times New Roman"/>
        </w:rPr>
        <w:t xml:space="preserve">GCU has prepared an </w:t>
      </w:r>
      <w:r w:rsidR="004A1F49" w:rsidRPr="00162E95">
        <w:rPr>
          <w:rFonts w:ascii="Times New Roman" w:hAnsi="Times New Roman"/>
          <w:i/>
        </w:rPr>
        <w:t>APA Style Guide</w:t>
      </w:r>
      <w:r w:rsidR="004A1F49">
        <w:rPr>
          <w:rFonts w:ascii="Times New Roman" w:hAnsi="Times New Roman"/>
        </w:rPr>
        <w:t xml:space="preserve"> available in the Student Success Center and on the GCU Library’s </w:t>
      </w:r>
      <w:r w:rsidR="004A1F49" w:rsidRPr="00162E95">
        <w:rPr>
          <w:rFonts w:ascii="Times New Roman" w:hAnsi="Times New Roman"/>
          <w:i/>
        </w:rPr>
        <w:t>Citing Sources in APA</w:t>
      </w:r>
      <w:r w:rsidR="004A1F49">
        <w:rPr>
          <w:rFonts w:ascii="Times New Roman" w:hAnsi="Times New Roman"/>
        </w:rPr>
        <w:t xml:space="preserve"> guide (</w:t>
      </w:r>
      <w:r w:rsidR="004A1F49" w:rsidRPr="00C95490">
        <w:rPr>
          <w:rFonts w:ascii="Times New Roman" w:hAnsi="Times New Roman"/>
        </w:rPr>
        <w:t>https://libguides.gcu.edu/APA</w:t>
      </w:r>
      <w:r w:rsidR="004A1F49">
        <w:rPr>
          <w:rFonts w:ascii="Times New Roman" w:hAnsi="Times New Roman"/>
        </w:rPr>
        <w:t xml:space="preserve">) for help in correctly formatting according to APA Style. </w:t>
      </w:r>
    </w:p>
    <w:p w14:paraId="138A2C12" w14:textId="056A82BC" w:rsidR="00BD39AD" w:rsidRPr="00162E95" w:rsidRDefault="00E57379" w:rsidP="00162E95">
      <w:pPr>
        <w:spacing w:line="480" w:lineRule="auto"/>
        <w:jc w:val="center"/>
        <w:rPr>
          <w:rFonts w:ascii="Times New Roman" w:hAnsi="Times New Roman"/>
          <w:b/>
        </w:rPr>
      </w:pPr>
      <w:r>
        <w:rPr>
          <w:rFonts w:ascii="Times New Roman" w:hAnsi="Times New Roman"/>
          <w:b/>
        </w:rPr>
        <w:t xml:space="preserve">Academic Dishonesty: Plagiarism </w:t>
      </w:r>
    </w:p>
    <w:p w14:paraId="2D978CD7" w14:textId="38640D71" w:rsidR="003A76E3" w:rsidRDefault="0037423E" w:rsidP="00C9345B">
      <w:pPr>
        <w:spacing w:line="480" w:lineRule="auto"/>
        <w:ind w:firstLine="720"/>
        <w:rPr>
          <w:rFonts w:ascii="Times New Roman" w:hAnsi="Times New Roman"/>
        </w:rPr>
      </w:pPr>
      <w:r>
        <w:rPr>
          <w:rFonts w:ascii="Times New Roman" w:hAnsi="Times New Roman"/>
        </w:rPr>
        <w:t>In this paragraph please</w:t>
      </w:r>
      <w:r w:rsidR="00B23944">
        <w:rPr>
          <w:rFonts w:ascii="Times New Roman" w:hAnsi="Times New Roman"/>
        </w:rPr>
        <w:t xml:space="preserve"> respond to prompt number 2 in the directions. </w:t>
      </w:r>
      <w:r w:rsidR="00840E67">
        <w:rPr>
          <w:rFonts w:ascii="Times New Roman" w:hAnsi="Times New Roman"/>
        </w:rPr>
        <w:t xml:space="preserve">Explain in your own words what plagiarism is. Please consider all the different types of plagiarism that exists, and why this would be important to know. Remember paragraphs should be at least 3-5 sentences in length, and </w:t>
      </w:r>
      <w:r w:rsidR="004A1F49">
        <w:rPr>
          <w:rFonts w:ascii="Times New Roman" w:hAnsi="Times New Roman"/>
        </w:rPr>
        <w:t xml:space="preserve">always use spell check before you submit your paper. </w:t>
      </w:r>
      <w:r w:rsidR="00862167">
        <w:rPr>
          <w:rFonts w:ascii="Times New Roman" w:hAnsi="Times New Roman"/>
        </w:rPr>
        <w:t>Simply click on review above, and then click on the green check mark for “Spelling and Grammar.”</w:t>
      </w:r>
    </w:p>
    <w:p w14:paraId="695B72E0" w14:textId="575C3817" w:rsidR="00C9345B" w:rsidRDefault="005C1933" w:rsidP="000C23AE">
      <w:pPr>
        <w:spacing w:line="480" w:lineRule="auto"/>
        <w:jc w:val="center"/>
        <w:rPr>
          <w:rFonts w:ascii="Times New Roman" w:hAnsi="Times New Roman"/>
          <w:b/>
        </w:rPr>
      </w:pPr>
      <w:r>
        <w:rPr>
          <w:rFonts w:ascii="Times New Roman" w:hAnsi="Times New Roman"/>
          <w:b/>
        </w:rPr>
        <w:lastRenderedPageBreak/>
        <w:t xml:space="preserve">Reasons Students Plagiarize </w:t>
      </w:r>
    </w:p>
    <w:p w14:paraId="07E0B0DD" w14:textId="0736A70E" w:rsidR="007A0D46" w:rsidRPr="00162E95" w:rsidRDefault="007A0D46" w:rsidP="007A0D46">
      <w:pPr>
        <w:spacing w:line="480" w:lineRule="auto"/>
        <w:rPr>
          <w:rFonts w:ascii="Times New Roman" w:hAnsi="Times New Roman"/>
          <w:b/>
        </w:rPr>
      </w:pPr>
      <w:r>
        <w:rPr>
          <w:rFonts w:ascii="Times New Roman" w:hAnsi="Times New Roman"/>
        </w:rPr>
        <w:tab/>
      </w:r>
      <w:r w:rsidRPr="00CC1CB5">
        <w:rPr>
          <w:rFonts w:ascii="Times New Roman" w:hAnsi="Times New Roman"/>
        </w:rPr>
        <w:t>Th</w:t>
      </w:r>
      <w:r w:rsidR="00862167">
        <w:rPr>
          <w:rFonts w:ascii="Times New Roman" w:hAnsi="Times New Roman"/>
        </w:rPr>
        <w:t xml:space="preserve">is paragraph should </w:t>
      </w:r>
      <w:r w:rsidR="00253EB4">
        <w:rPr>
          <w:rFonts w:ascii="Times New Roman" w:hAnsi="Times New Roman"/>
        </w:rPr>
        <w:t xml:space="preserve">cover number 3 in the directions. You will consider reasons why a student may choose to plagiarize. Consider what factors would go into them making this </w:t>
      </w:r>
      <w:r w:rsidR="00CB1F4E">
        <w:rPr>
          <w:rFonts w:ascii="Times New Roman" w:hAnsi="Times New Roman"/>
        </w:rPr>
        <w:t>choice.</w:t>
      </w:r>
      <w:r w:rsidR="00253EB4">
        <w:rPr>
          <w:rFonts w:ascii="Times New Roman" w:hAnsi="Times New Roman"/>
        </w:rPr>
        <w:t xml:space="preserve"> Why would they do this and what lasting impacts would it have on their academic journey?</w:t>
      </w:r>
    </w:p>
    <w:p w14:paraId="4A73F594" w14:textId="70B5DE26" w:rsidR="005C1933" w:rsidRPr="005C1933" w:rsidRDefault="00D627C8" w:rsidP="005C1933">
      <w:pPr>
        <w:spacing w:line="480" w:lineRule="auto"/>
        <w:jc w:val="center"/>
        <w:rPr>
          <w:rFonts w:ascii="Times New Roman" w:hAnsi="Times New Roman"/>
          <w:b/>
        </w:rPr>
      </w:pPr>
      <w:r>
        <w:rPr>
          <w:rFonts w:ascii="Times New Roman" w:hAnsi="Times New Roman"/>
          <w:b/>
        </w:rPr>
        <w:t xml:space="preserve">Steps to Avoid Academic </w:t>
      </w:r>
      <w:r w:rsidR="00FE2B5C">
        <w:rPr>
          <w:rFonts w:ascii="Times New Roman" w:hAnsi="Times New Roman"/>
          <w:b/>
        </w:rPr>
        <w:t>Dishonesty</w:t>
      </w:r>
    </w:p>
    <w:p w14:paraId="695B72E2" w14:textId="55E57886" w:rsidR="00C9345B" w:rsidRDefault="00F9332A" w:rsidP="00C9345B">
      <w:pPr>
        <w:pStyle w:val="BodyText2"/>
        <w:rPr>
          <w:rFonts w:ascii="Times New Roman" w:hAnsi="Times New Roman"/>
        </w:rPr>
      </w:pPr>
      <w:r>
        <w:rPr>
          <w:rFonts w:ascii="Times New Roman" w:hAnsi="Times New Roman"/>
        </w:rPr>
        <w:t xml:space="preserve">In this paragraph (#4 in the directions) you will describe ways that individual students or students completing group work can avoid </w:t>
      </w:r>
      <w:r w:rsidR="00DB4659">
        <w:rPr>
          <w:rFonts w:ascii="Times New Roman" w:hAnsi="Times New Roman"/>
        </w:rPr>
        <w:t xml:space="preserve">academic dishonesty. Consider </w:t>
      </w:r>
      <w:r w:rsidR="007A0BF6">
        <w:rPr>
          <w:rFonts w:ascii="Times New Roman" w:hAnsi="Times New Roman"/>
        </w:rPr>
        <w:t xml:space="preserve">best practices and think about what extra support GCU provides students to ensure they are remaining academically honest in </w:t>
      </w:r>
      <w:r w:rsidR="00E62255">
        <w:rPr>
          <w:rFonts w:ascii="Times New Roman" w:hAnsi="Times New Roman"/>
        </w:rPr>
        <w:t>all</w:t>
      </w:r>
      <w:r w:rsidR="007A0BF6">
        <w:rPr>
          <w:rFonts w:ascii="Times New Roman" w:hAnsi="Times New Roman"/>
        </w:rPr>
        <w:t xml:space="preserve"> their endeavors. </w:t>
      </w:r>
      <w:r w:rsidR="00E62255">
        <w:rPr>
          <w:rFonts w:ascii="Times New Roman" w:hAnsi="Times New Roman"/>
        </w:rPr>
        <w:t xml:space="preserve">I look forward to reading your paper, and please reach out with any questions! </w:t>
      </w:r>
    </w:p>
    <w:p w14:paraId="695B72E3" w14:textId="77777777" w:rsidR="00C9345B" w:rsidRPr="00162E95" w:rsidRDefault="00C9345B" w:rsidP="00337D20">
      <w:pPr>
        <w:pStyle w:val="BodyText2"/>
        <w:ind w:firstLine="0"/>
        <w:jc w:val="center"/>
        <w:rPr>
          <w:rFonts w:ascii="Times New Roman" w:hAnsi="Times New Roman"/>
          <w:b/>
        </w:rPr>
      </w:pPr>
      <w:r>
        <w:rPr>
          <w:rFonts w:ascii="Times New Roman" w:hAnsi="Times New Roman"/>
        </w:rPr>
        <w:br w:type="page"/>
      </w:r>
      <w:r w:rsidRPr="00162E95">
        <w:rPr>
          <w:rFonts w:ascii="Times New Roman" w:hAnsi="Times New Roman"/>
          <w:b/>
        </w:rPr>
        <w:lastRenderedPageBreak/>
        <w:t>References</w:t>
      </w:r>
    </w:p>
    <w:p w14:paraId="5729D0F9" w14:textId="4D8BAAA3" w:rsidR="007A0D46" w:rsidRPr="007A0D46" w:rsidRDefault="000D06D9" w:rsidP="007A0D46">
      <w:pPr>
        <w:pStyle w:val="BodyText2"/>
        <w:ind w:left="720" w:hanging="720"/>
        <w:rPr>
          <w:rFonts w:ascii="Times New Roman" w:hAnsi="Times New Roman"/>
        </w:rPr>
      </w:pPr>
      <w:r>
        <w:rPr>
          <w:rFonts w:ascii="Times New Roman" w:hAnsi="Times New Roman"/>
        </w:rPr>
        <w:t xml:space="preserve">American Psychological Association. (2020). </w:t>
      </w:r>
      <w:r w:rsidRPr="00E233F4">
        <w:rPr>
          <w:rFonts w:ascii="Times New Roman" w:hAnsi="Times New Roman"/>
          <w:i/>
        </w:rPr>
        <w:t>Publication manual of the American Psychological Association</w:t>
      </w:r>
      <w:r>
        <w:rPr>
          <w:rFonts w:ascii="Times New Roman" w:hAnsi="Times New Roman"/>
        </w:rPr>
        <w:t xml:space="preserve"> (7th ed.). https://doi.org/10.1037/0000165-000</w:t>
      </w:r>
    </w:p>
    <w:sectPr w:rsidR="007A0D46" w:rsidRPr="007A0D46" w:rsidSect="00B053D6">
      <w:headerReference w:type="default" r:id="rId13"/>
      <w:pgSz w:w="12240" w:h="15840" w:code="1"/>
      <w:pgMar w:top="1440" w:right="1440" w:bottom="1440" w:left="1440" w:header="720" w:footer="720" w:gutter="0"/>
      <w:pgNumType w:start="2"/>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91A23" w14:textId="77777777" w:rsidR="00F46F56" w:rsidRDefault="00F46F56">
      <w:r>
        <w:separator/>
      </w:r>
    </w:p>
  </w:endnote>
  <w:endnote w:type="continuationSeparator" w:id="0">
    <w:p w14:paraId="22C10865" w14:textId="77777777" w:rsidR="00F46F56" w:rsidRDefault="00F46F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C5F7E" w14:textId="77777777" w:rsidR="00F46F56" w:rsidRDefault="00F46F56">
      <w:r>
        <w:separator/>
      </w:r>
    </w:p>
  </w:footnote>
  <w:footnote w:type="continuationSeparator" w:id="0">
    <w:p w14:paraId="7B7D5510" w14:textId="77777777" w:rsidR="00F46F56" w:rsidRDefault="00F46F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B72EE" w14:textId="77777777" w:rsidR="00C57C3A" w:rsidRDefault="00C57C3A" w:rsidP="004D30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5B72EF" w14:textId="77777777" w:rsidR="00C57C3A" w:rsidRDefault="00C57C3A" w:rsidP="00DC3C6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B72F0" w14:textId="77777777" w:rsidR="00C57C3A" w:rsidRDefault="00C57C3A" w:rsidP="00DC3C69">
    <w:pPr>
      <w:pStyle w:val="Header"/>
      <w:framePr w:wrap="around" w:vAnchor="text" w:hAnchor="margin" w:xAlign="right" w:y="1"/>
      <w:rPr>
        <w:rStyle w:val="PageNumber"/>
        <w:rFonts w:ascii="Times New Roman" w:hAnsi="Times New Roman"/>
      </w:rPr>
    </w:pPr>
    <w:r>
      <w:rPr>
        <w:rStyle w:val="PageNumber"/>
        <w:rFonts w:ascii="Times New Roman" w:hAnsi="Times New Roman"/>
      </w:rPr>
      <w:fldChar w:fldCharType="begin"/>
    </w:r>
    <w:r>
      <w:rPr>
        <w:rStyle w:val="PageNumber"/>
        <w:rFonts w:ascii="Times New Roman" w:hAnsi="Times New Roman"/>
      </w:rPr>
      <w:instrText xml:space="preserve">PAGE  </w:instrText>
    </w:r>
    <w:r>
      <w:rPr>
        <w:rStyle w:val="PageNumber"/>
        <w:rFonts w:ascii="Times New Roman" w:hAnsi="Times New Roman"/>
      </w:rPr>
      <w:fldChar w:fldCharType="separate"/>
    </w:r>
    <w:r w:rsidR="00BB7F50">
      <w:rPr>
        <w:rStyle w:val="PageNumber"/>
        <w:rFonts w:ascii="Times New Roman" w:hAnsi="Times New Roman"/>
        <w:noProof/>
      </w:rPr>
      <w:t>1</w:t>
    </w:r>
    <w:r>
      <w:rPr>
        <w:rStyle w:val="PageNumber"/>
        <w:rFonts w:ascii="Times New Roman" w:hAnsi="Times New Roman"/>
      </w:rPr>
      <w:fldChar w:fldCharType="end"/>
    </w:r>
  </w:p>
  <w:p w14:paraId="695B72F1" w14:textId="52C2C115" w:rsidR="00C57C3A" w:rsidRPr="00DC3C69" w:rsidRDefault="00C57C3A" w:rsidP="00234456">
    <w:pPr>
      <w:pStyle w:val="Header"/>
      <w:tabs>
        <w:tab w:val="clear" w:pos="4320"/>
        <w:tab w:val="clear" w:pos="8640"/>
        <w:tab w:val="center" w:pos="4500"/>
      </w:tabs>
      <w:ind w:right="360"/>
      <w:rPr>
        <w:rFonts w:ascii="Times New Roman" w:hAnsi="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B72F2" w14:textId="77777777" w:rsidR="00C57C3A" w:rsidRDefault="00C57C3A" w:rsidP="00DC3C69">
    <w:pPr>
      <w:pStyle w:val="Header"/>
      <w:tabs>
        <w:tab w:val="clear" w:pos="4320"/>
        <w:tab w:val="clear" w:pos="8640"/>
      </w:tabs>
      <w:spacing w:line="480" w:lineRule="auto"/>
      <w:rPr>
        <w:rFonts w:ascii="Times New Roman" w:hAnsi="Times New Roman"/>
      </w:rPr>
    </w:pPr>
    <w:r>
      <w:rPr>
        <w:rFonts w:ascii="Times New Roman" w:hAnsi="Times New Roman"/>
      </w:rPr>
      <w:t xml:space="preserve">Running head: ASSIGNMENT TITLE HER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B72F3" w14:textId="77777777" w:rsidR="00C57C3A" w:rsidRDefault="00C57C3A" w:rsidP="00DC3C69">
    <w:pPr>
      <w:pStyle w:val="Header"/>
      <w:framePr w:wrap="around" w:vAnchor="text" w:hAnchor="margin" w:xAlign="right" w:y="1"/>
      <w:rPr>
        <w:rStyle w:val="PageNumber"/>
        <w:rFonts w:ascii="Times New Roman" w:hAnsi="Times New Roman"/>
      </w:rPr>
    </w:pPr>
    <w:r>
      <w:rPr>
        <w:rStyle w:val="PageNumber"/>
        <w:rFonts w:ascii="Times New Roman" w:hAnsi="Times New Roman"/>
      </w:rPr>
      <w:fldChar w:fldCharType="begin"/>
    </w:r>
    <w:r>
      <w:rPr>
        <w:rStyle w:val="PageNumber"/>
        <w:rFonts w:ascii="Times New Roman" w:hAnsi="Times New Roman"/>
      </w:rPr>
      <w:instrText xml:space="preserve">PAGE  </w:instrText>
    </w:r>
    <w:r>
      <w:rPr>
        <w:rStyle w:val="PageNumber"/>
        <w:rFonts w:ascii="Times New Roman" w:hAnsi="Times New Roman"/>
      </w:rPr>
      <w:fldChar w:fldCharType="separate"/>
    </w:r>
    <w:r w:rsidR="00BB7F50">
      <w:rPr>
        <w:rStyle w:val="PageNumber"/>
        <w:rFonts w:ascii="Times New Roman" w:hAnsi="Times New Roman"/>
        <w:noProof/>
      </w:rPr>
      <w:t>5</w:t>
    </w:r>
    <w:r>
      <w:rPr>
        <w:rStyle w:val="PageNumber"/>
        <w:rFonts w:ascii="Times New Roman" w:hAnsi="Times New Roman"/>
      </w:rPr>
      <w:fldChar w:fldCharType="end"/>
    </w:r>
  </w:p>
  <w:p w14:paraId="695B72F4" w14:textId="1476186D" w:rsidR="00C57C3A" w:rsidRPr="00DC3C69" w:rsidRDefault="00C57C3A" w:rsidP="00234456">
    <w:pPr>
      <w:pStyle w:val="Header"/>
      <w:tabs>
        <w:tab w:val="clear" w:pos="4320"/>
        <w:tab w:val="clear" w:pos="8640"/>
        <w:tab w:val="center" w:pos="4500"/>
      </w:tabs>
      <w:ind w:right="360"/>
      <w:rPr>
        <w:rFonts w:ascii="Times New Roman" w:hAnsi="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rO0sDA2NzI2NjNU0lEKTi0uzszPAykwrQUArKo4eSwAAAA="/>
  </w:docVars>
  <w:rsids>
    <w:rsidRoot w:val="005B3002"/>
    <w:rsid w:val="000223B3"/>
    <w:rsid w:val="00032BCC"/>
    <w:rsid w:val="00036624"/>
    <w:rsid w:val="00050408"/>
    <w:rsid w:val="000628C3"/>
    <w:rsid w:val="0006376C"/>
    <w:rsid w:val="000713C3"/>
    <w:rsid w:val="00076542"/>
    <w:rsid w:val="000954E7"/>
    <w:rsid w:val="000A6A8B"/>
    <w:rsid w:val="000B108C"/>
    <w:rsid w:val="000C23AE"/>
    <w:rsid w:val="000D06D9"/>
    <w:rsid w:val="000F2668"/>
    <w:rsid w:val="000F54CA"/>
    <w:rsid w:val="00112BD4"/>
    <w:rsid w:val="00130E17"/>
    <w:rsid w:val="00145462"/>
    <w:rsid w:val="0014613A"/>
    <w:rsid w:val="00162E95"/>
    <w:rsid w:val="001A00F2"/>
    <w:rsid w:val="001C3A90"/>
    <w:rsid w:val="001D23DF"/>
    <w:rsid w:val="001D4DBE"/>
    <w:rsid w:val="002051B3"/>
    <w:rsid w:val="00212452"/>
    <w:rsid w:val="00224ED4"/>
    <w:rsid w:val="00234456"/>
    <w:rsid w:val="00240D3B"/>
    <w:rsid w:val="00253EB4"/>
    <w:rsid w:val="0028189D"/>
    <w:rsid w:val="00290F40"/>
    <w:rsid w:val="002A6A48"/>
    <w:rsid w:val="002D08B1"/>
    <w:rsid w:val="00311BDA"/>
    <w:rsid w:val="003160BD"/>
    <w:rsid w:val="0032177F"/>
    <w:rsid w:val="00337D20"/>
    <w:rsid w:val="0035053D"/>
    <w:rsid w:val="0037423E"/>
    <w:rsid w:val="0038109B"/>
    <w:rsid w:val="003A5E75"/>
    <w:rsid w:val="003A76E3"/>
    <w:rsid w:val="003D397C"/>
    <w:rsid w:val="003D3F7D"/>
    <w:rsid w:val="003F67C6"/>
    <w:rsid w:val="004005C5"/>
    <w:rsid w:val="00404606"/>
    <w:rsid w:val="0041720D"/>
    <w:rsid w:val="004378AB"/>
    <w:rsid w:val="004572D9"/>
    <w:rsid w:val="00492A72"/>
    <w:rsid w:val="004A1F49"/>
    <w:rsid w:val="004B66F1"/>
    <w:rsid w:val="004D3041"/>
    <w:rsid w:val="004F22BF"/>
    <w:rsid w:val="005178AC"/>
    <w:rsid w:val="00562B97"/>
    <w:rsid w:val="00570DE2"/>
    <w:rsid w:val="00584F66"/>
    <w:rsid w:val="005856D1"/>
    <w:rsid w:val="005A0EBF"/>
    <w:rsid w:val="005B3002"/>
    <w:rsid w:val="005C1933"/>
    <w:rsid w:val="005C34D0"/>
    <w:rsid w:val="005D1B22"/>
    <w:rsid w:val="005F06DB"/>
    <w:rsid w:val="005F5586"/>
    <w:rsid w:val="00600D6B"/>
    <w:rsid w:val="00662A6E"/>
    <w:rsid w:val="00663134"/>
    <w:rsid w:val="00666166"/>
    <w:rsid w:val="006B717D"/>
    <w:rsid w:val="006C6476"/>
    <w:rsid w:val="00746016"/>
    <w:rsid w:val="00793E9E"/>
    <w:rsid w:val="00794CA9"/>
    <w:rsid w:val="007962BB"/>
    <w:rsid w:val="007A0BF6"/>
    <w:rsid w:val="007A0D46"/>
    <w:rsid w:val="007A7B13"/>
    <w:rsid w:val="007C0C0A"/>
    <w:rsid w:val="007E20F7"/>
    <w:rsid w:val="0083741B"/>
    <w:rsid w:val="00840E67"/>
    <w:rsid w:val="00845784"/>
    <w:rsid w:val="00862167"/>
    <w:rsid w:val="008714D9"/>
    <w:rsid w:val="00880EFA"/>
    <w:rsid w:val="008A0746"/>
    <w:rsid w:val="008B7231"/>
    <w:rsid w:val="008C0CC6"/>
    <w:rsid w:val="008D5028"/>
    <w:rsid w:val="008D73F2"/>
    <w:rsid w:val="00975A9A"/>
    <w:rsid w:val="0098272E"/>
    <w:rsid w:val="009A0091"/>
    <w:rsid w:val="009A7176"/>
    <w:rsid w:val="009E5873"/>
    <w:rsid w:val="009F4405"/>
    <w:rsid w:val="00A603EF"/>
    <w:rsid w:val="00A8109D"/>
    <w:rsid w:val="00AC3D12"/>
    <w:rsid w:val="00AC3E3B"/>
    <w:rsid w:val="00AD11D9"/>
    <w:rsid w:val="00AE3766"/>
    <w:rsid w:val="00B053D6"/>
    <w:rsid w:val="00B23944"/>
    <w:rsid w:val="00B42581"/>
    <w:rsid w:val="00B710AD"/>
    <w:rsid w:val="00B83275"/>
    <w:rsid w:val="00B83813"/>
    <w:rsid w:val="00B83D9D"/>
    <w:rsid w:val="00BB54B8"/>
    <w:rsid w:val="00BB7F50"/>
    <w:rsid w:val="00BD39AD"/>
    <w:rsid w:val="00BD40B5"/>
    <w:rsid w:val="00BE256A"/>
    <w:rsid w:val="00BE2BC2"/>
    <w:rsid w:val="00BE52E1"/>
    <w:rsid w:val="00BE634A"/>
    <w:rsid w:val="00BE74A7"/>
    <w:rsid w:val="00C11EB3"/>
    <w:rsid w:val="00C40592"/>
    <w:rsid w:val="00C5278C"/>
    <w:rsid w:val="00C57C3A"/>
    <w:rsid w:val="00C92978"/>
    <w:rsid w:val="00C9345B"/>
    <w:rsid w:val="00C9541A"/>
    <w:rsid w:val="00C95490"/>
    <w:rsid w:val="00CA0556"/>
    <w:rsid w:val="00CB1F4E"/>
    <w:rsid w:val="00CC0C02"/>
    <w:rsid w:val="00CC5FAE"/>
    <w:rsid w:val="00D12630"/>
    <w:rsid w:val="00D1758F"/>
    <w:rsid w:val="00D627C8"/>
    <w:rsid w:val="00D83B64"/>
    <w:rsid w:val="00DA127F"/>
    <w:rsid w:val="00DB4659"/>
    <w:rsid w:val="00DC3C69"/>
    <w:rsid w:val="00DF098F"/>
    <w:rsid w:val="00DF7354"/>
    <w:rsid w:val="00E11C49"/>
    <w:rsid w:val="00E34F78"/>
    <w:rsid w:val="00E36E67"/>
    <w:rsid w:val="00E42125"/>
    <w:rsid w:val="00E50224"/>
    <w:rsid w:val="00E51265"/>
    <w:rsid w:val="00E57379"/>
    <w:rsid w:val="00E62255"/>
    <w:rsid w:val="00E62503"/>
    <w:rsid w:val="00EA64F0"/>
    <w:rsid w:val="00EA66CD"/>
    <w:rsid w:val="00EC0BE3"/>
    <w:rsid w:val="00EE6EE0"/>
    <w:rsid w:val="00F260E2"/>
    <w:rsid w:val="00F46F56"/>
    <w:rsid w:val="00F9222E"/>
    <w:rsid w:val="00F9332A"/>
    <w:rsid w:val="00F95CDC"/>
    <w:rsid w:val="00FA4389"/>
    <w:rsid w:val="00FA5690"/>
    <w:rsid w:val="00FB32F8"/>
    <w:rsid w:val="00FB7CFE"/>
    <w:rsid w:val="00FD2751"/>
    <w:rsid w:val="00FE2B5C"/>
    <w:rsid w:val="00FF1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5B72CB"/>
  <w15:chartTrackingRefBased/>
  <w15:docId w15:val="{DADFCB91-7DB9-4914-B5E8-B2C36F9EC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345B"/>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9345B"/>
    <w:pPr>
      <w:tabs>
        <w:tab w:val="center" w:pos="4320"/>
        <w:tab w:val="right" w:pos="8640"/>
      </w:tabs>
    </w:pPr>
  </w:style>
  <w:style w:type="character" w:styleId="PageNumber">
    <w:name w:val="page number"/>
    <w:basedOn w:val="DefaultParagraphFont"/>
    <w:rsid w:val="00C9345B"/>
  </w:style>
  <w:style w:type="paragraph" w:styleId="BodyText2">
    <w:name w:val="Body Text 2"/>
    <w:basedOn w:val="Normal"/>
    <w:rsid w:val="00C9345B"/>
    <w:pPr>
      <w:spacing w:line="480" w:lineRule="auto"/>
      <w:ind w:firstLine="720"/>
    </w:pPr>
  </w:style>
  <w:style w:type="paragraph" w:styleId="Footer">
    <w:name w:val="footer"/>
    <w:basedOn w:val="Normal"/>
    <w:rsid w:val="00240D3B"/>
    <w:pPr>
      <w:tabs>
        <w:tab w:val="center" w:pos="4320"/>
        <w:tab w:val="right" w:pos="8640"/>
      </w:tabs>
    </w:pPr>
  </w:style>
  <w:style w:type="paragraph" w:customStyle="1" w:styleId="GrandCanyonReference">
    <w:name w:val="Grand Canyon Reference"/>
    <w:basedOn w:val="Normal"/>
    <w:autoRedefine/>
    <w:rsid w:val="00162E95"/>
    <w:pPr>
      <w:widowControl w:val="0"/>
      <w:spacing w:line="480" w:lineRule="auto"/>
      <w:ind w:left="720" w:hanging="720"/>
    </w:pPr>
    <w:rPr>
      <w:rFonts w:ascii="Times New Roman" w:hAnsi="Times New Roman" w:cs="Lucida Sans Unicode"/>
      <w:bCs/>
      <w:kern w:val="32"/>
      <w:szCs w:val="24"/>
    </w:rPr>
  </w:style>
  <w:style w:type="character" w:styleId="Hyperlink">
    <w:name w:val="Hyperlink"/>
    <w:rsid w:val="00B83D9D"/>
    <w:rPr>
      <w:color w:val="0000FF"/>
      <w:u w:val="single"/>
    </w:rPr>
  </w:style>
  <w:style w:type="paragraph" w:styleId="BalloonText">
    <w:name w:val="Balloon Text"/>
    <w:basedOn w:val="Normal"/>
    <w:link w:val="BalloonTextChar"/>
    <w:rsid w:val="0035053D"/>
    <w:rPr>
      <w:rFonts w:ascii="Segoe UI" w:hAnsi="Segoe UI" w:cs="Segoe UI"/>
      <w:sz w:val="18"/>
      <w:szCs w:val="18"/>
    </w:rPr>
  </w:style>
  <w:style w:type="character" w:customStyle="1" w:styleId="BalloonTextChar">
    <w:name w:val="Balloon Text Char"/>
    <w:basedOn w:val="DefaultParagraphFont"/>
    <w:link w:val="BalloonText"/>
    <w:rsid w:val="0035053D"/>
    <w:rPr>
      <w:rFonts w:ascii="Segoe UI" w:hAnsi="Segoe UI" w:cs="Segoe UI"/>
      <w:sz w:val="18"/>
      <w:szCs w:val="18"/>
    </w:rPr>
  </w:style>
  <w:style w:type="character" w:styleId="CommentReference">
    <w:name w:val="annotation reference"/>
    <w:basedOn w:val="DefaultParagraphFont"/>
    <w:rsid w:val="00311BDA"/>
    <w:rPr>
      <w:sz w:val="16"/>
      <w:szCs w:val="16"/>
    </w:rPr>
  </w:style>
  <w:style w:type="paragraph" w:styleId="CommentText">
    <w:name w:val="annotation text"/>
    <w:basedOn w:val="Normal"/>
    <w:link w:val="CommentTextChar"/>
    <w:rsid w:val="00311BDA"/>
    <w:rPr>
      <w:sz w:val="20"/>
    </w:rPr>
  </w:style>
  <w:style w:type="character" w:customStyle="1" w:styleId="CommentTextChar">
    <w:name w:val="Comment Text Char"/>
    <w:basedOn w:val="DefaultParagraphFont"/>
    <w:link w:val="CommentText"/>
    <w:rsid w:val="00311BDA"/>
    <w:rPr>
      <w:rFonts w:ascii="Arial" w:hAnsi="Arial"/>
    </w:rPr>
  </w:style>
  <w:style w:type="paragraph" w:styleId="CommentSubject">
    <w:name w:val="annotation subject"/>
    <w:basedOn w:val="CommentText"/>
    <w:next w:val="CommentText"/>
    <w:link w:val="CommentSubjectChar"/>
    <w:rsid w:val="00311BDA"/>
    <w:rPr>
      <w:b/>
      <w:bCs/>
    </w:rPr>
  </w:style>
  <w:style w:type="character" w:customStyle="1" w:styleId="CommentSubjectChar">
    <w:name w:val="Comment Subject Char"/>
    <w:basedOn w:val="CommentTextChar"/>
    <w:link w:val="CommentSubject"/>
    <w:rsid w:val="00311BDA"/>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7764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B6F3B39D9E6140A780D3E7028D3A2B" ma:contentTypeVersion="13" ma:contentTypeDescription="Create a new document." ma:contentTypeScope="" ma:versionID="6f03b1b3aa9d613adc2f37738764a811">
  <xsd:schema xmlns:xsd="http://www.w3.org/2001/XMLSchema" xmlns:xs="http://www.w3.org/2001/XMLSchema" xmlns:p="http://schemas.microsoft.com/office/2006/metadata/properties" xmlns:ns3="ab84f168-b09a-4632-aab9-e8476e1db8d5" xmlns:ns4="d4b56b9f-7c3c-437a-b46e-3078afa41a6b" targetNamespace="http://schemas.microsoft.com/office/2006/metadata/properties" ma:root="true" ma:fieldsID="69191162b166c7186b13b5747e5eb932" ns3:_="" ns4:_="">
    <xsd:import namespace="ab84f168-b09a-4632-aab9-e8476e1db8d5"/>
    <xsd:import namespace="d4b56b9f-7c3c-437a-b46e-3078afa41a6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84f168-b09a-4632-aab9-e8476e1db8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b56b9f-7c3c-437a-b46e-3078afa41a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ADA508-64E8-41FE-99E0-F09DF0EFC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84f168-b09a-4632-aab9-e8476e1db8d5"/>
    <ds:schemaRef ds:uri="d4b56b9f-7c3c-437a-b46e-3078afa41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798299-2C03-45E5-84E1-42E7500E10E2}">
  <ds:schemaRefs>
    <ds:schemaRef ds:uri="http://schemas.microsoft.com/sharepoint/v3/contenttype/forms"/>
  </ds:schemaRefs>
</ds:datastoreItem>
</file>

<file path=customXml/itemProps3.xml><?xml version="1.0" encoding="utf-8"?>
<ds:datastoreItem xmlns:ds="http://schemas.openxmlformats.org/officeDocument/2006/customXml" ds:itemID="{86473A9B-E84B-4EC3-90F0-AC7E53BD5F7E}">
  <ds:schemaRef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d4b56b9f-7c3c-437a-b46e-3078afa41a6b"/>
    <ds:schemaRef ds:uri="http://purl.org/dc/terms/"/>
    <ds:schemaRef ds:uri="ab84f168-b09a-4632-aab9-e8476e1db8d5"/>
    <ds:schemaRef ds:uri="http://www.w3.org/XML/1998/namespace"/>
  </ds:schemaRefs>
</ds:datastoreItem>
</file>

<file path=customXml/itemProps4.xml><?xml version="1.0" encoding="utf-8"?>
<ds:datastoreItem xmlns:ds="http://schemas.openxmlformats.org/officeDocument/2006/customXml" ds:itemID="{F8CC7150-38B7-4D84-97D7-AC056B1F1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20</Words>
  <Characters>23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APA TYPING TEMPLATE without Abstract</vt:lpstr>
    </vt:vector>
  </TitlesOfParts>
  <Company>Grand Canyon University</Company>
  <LinksUpToDate>false</LinksUpToDate>
  <CharactersWithSpaces>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YPING TEMPLATE without Abstract</dc:title>
  <dc:subject/>
  <dc:creator>Windows User</dc:creator>
  <cp:keywords/>
  <cp:lastModifiedBy>Megan Neel</cp:lastModifiedBy>
  <cp:revision>2</cp:revision>
  <dcterms:created xsi:type="dcterms:W3CDTF">2021-03-02T19:09:00Z</dcterms:created>
  <dcterms:modified xsi:type="dcterms:W3CDTF">2021-03-02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B6F3B39D9E6140A780D3E7028D3A2B</vt:lpwstr>
  </property>
  <property fmtid="{D5CDD505-2E9C-101B-9397-08002B2CF9AE}" pid="3" name="TaxKeyword">
    <vt:lpwstr/>
  </property>
  <property fmtid="{D5CDD505-2E9C-101B-9397-08002B2CF9AE}" pid="4" name="DocumentDepartment">
    <vt:lpwstr>42;#Academic Program and Course Development|59abafec-cbf5-4238-a796-a3b74278f4db</vt:lpwstr>
  </property>
  <property fmtid="{D5CDD505-2E9C-101B-9397-08002B2CF9AE}" pid="5" name="DocumentType">
    <vt:lpwstr/>
  </property>
  <property fmtid="{D5CDD505-2E9C-101B-9397-08002B2CF9AE}" pid="6" name="DocumentStatus">
    <vt:lpwstr/>
  </property>
  <property fmtid="{D5CDD505-2E9C-101B-9397-08002B2CF9AE}" pid="7" name="DocumentCategory">
    <vt:lpwstr/>
  </property>
  <property fmtid="{D5CDD505-2E9C-101B-9397-08002B2CF9AE}" pid="8" name="SecurityClassification">
    <vt:lpwstr>2;#Internal|98311b30-b9e9-4d4f-9f64-0688c0d4a234</vt:lpwstr>
  </property>
  <property fmtid="{D5CDD505-2E9C-101B-9397-08002B2CF9AE}" pid="9" name="DocumentSubject">
    <vt:lpwstr/>
  </property>
  <property fmtid="{D5CDD505-2E9C-101B-9397-08002B2CF9AE}" pid="10" name="DocumentBusinessValue">
    <vt:lpwstr>3;#Normal|581d4866-74cc-43f1-bef1-bb304cbfeaa5</vt:lpwstr>
  </property>
</Properties>
</file>